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0A3B5" w14:textId="77777777" w:rsidR="00E45564" w:rsidRPr="002A18E5" w:rsidRDefault="00E45564" w:rsidP="00E45564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0853BC2" w14:textId="77777777" w:rsidR="00E45564" w:rsidRPr="002A18E5" w:rsidRDefault="00E45564" w:rsidP="00E45564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025255A0" w14:textId="77777777" w:rsidR="00E45564" w:rsidRPr="002A18E5" w:rsidRDefault="00E45564" w:rsidP="00E45564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 xml:space="preserve">STATE OF TEXAS 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A18E5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A18E5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2BAB8DEE" w14:textId="77777777" w:rsidR="00E45564" w:rsidRPr="002A18E5" w:rsidRDefault="00E45564" w:rsidP="00E45564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F709CC8" w14:textId="25C64F8F" w:rsidR="00E45564" w:rsidRPr="002A18E5" w:rsidRDefault="00E45564" w:rsidP="00E45564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4E3B93C6" w14:textId="77777777" w:rsidR="00E45564" w:rsidRPr="002A18E5" w:rsidRDefault="00E45564" w:rsidP="00E45564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5EA0FB27" w14:textId="0CBA6561" w:rsidR="00E45564" w:rsidRPr="002A18E5" w:rsidRDefault="00E45564" w:rsidP="00E45564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0CFFA68" w14:textId="43E6EA61" w:rsidR="00E45564" w:rsidRPr="002A18E5" w:rsidRDefault="00E45564" w:rsidP="00E45564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40142968" w14:textId="77777777" w:rsidR="000B2C87" w:rsidRPr="00912E0F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</w:p>
    <w:p w14:paraId="608543AF" w14:textId="2DFD4BEE" w:rsidR="000B2C87" w:rsidRPr="00912E0F" w:rsidRDefault="00C90E0E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Theme="majorHAnsi" w:eastAsia="Times New Roman" w:hAnsiTheme="majorHAnsi" w:cstheme="majorHAnsi"/>
          <w:b/>
          <w:sz w:val="28"/>
          <w:szCs w:val="28"/>
        </w:rPr>
      </w:pPr>
      <w:r w:rsidRPr="00912E0F">
        <w:rPr>
          <w:rFonts w:asciiTheme="majorHAnsi" w:eastAsia="Times New Roman" w:hAnsiTheme="majorHAnsi" w:cstheme="majorHAnsi"/>
          <w:b/>
          <w:sz w:val="28"/>
          <w:szCs w:val="28"/>
        </w:rPr>
        <w:t>SEARCH</w:t>
      </w:r>
      <w:r w:rsidR="000C502F" w:rsidRPr="00912E0F">
        <w:rPr>
          <w:rFonts w:asciiTheme="majorHAnsi" w:eastAsia="Times New Roman" w:hAnsiTheme="majorHAnsi" w:cstheme="majorHAnsi"/>
          <w:b/>
          <w:sz w:val="28"/>
          <w:szCs w:val="28"/>
        </w:rPr>
        <w:t xml:space="preserve"> WARRANT</w:t>
      </w:r>
      <w:r w:rsidR="00562F70">
        <w:rPr>
          <w:rFonts w:asciiTheme="majorHAnsi" w:eastAsia="Times New Roman" w:hAnsiTheme="majorHAnsi" w:cstheme="majorHAnsi"/>
          <w:b/>
          <w:sz w:val="28"/>
          <w:szCs w:val="28"/>
        </w:rPr>
        <w:t xml:space="preserve"> TO PHOTOGRAPH INJURED CHILD</w:t>
      </w:r>
    </w:p>
    <w:p w14:paraId="7174E56C" w14:textId="77777777" w:rsidR="00C2059B" w:rsidRPr="00417600" w:rsidRDefault="00C2059B" w:rsidP="00E45564">
      <w:pPr>
        <w:tabs>
          <w:tab w:val="left" w:pos="1890"/>
        </w:tabs>
        <w:spacing w:before="120" w:after="120" w:line="288" w:lineRule="auto"/>
        <w:rPr>
          <w:rFonts w:cstheme="minorHAnsi"/>
          <w:b/>
          <w:sz w:val="24"/>
          <w:szCs w:val="24"/>
        </w:rPr>
      </w:pPr>
      <w:r w:rsidRPr="00417600">
        <w:rPr>
          <w:rFonts w:cstheme="minorHAnsi"/>
          <w:b/>
          <w:sz w:val="24"/>
          <w:szCs w:val="24"/>
        </w:rPr>
        <w:t>TO ANY PEACE OFFICER OF THE STATE OF TEXAS: GREETINGS</w:t>
      </w:r>
    </w:p>
    <w:p w14:paraId="2C924CF5" w14:textId="38BA3039" w:rsidR="006B1512" w:rsidRPr="00417600" w:rsidRDefault="00562F70" w:rsidP="00E45564">
      <w:pPr>
        <w:tabs>
          <w:tab w:val="left" w:pos="360"/>
        </w:tabs>
        <w:spacing w:before="120" w:after="120" w:line="288" w:lineRule="auto"/>
        <w:rPr>
          <w:rFonts w:cstheme="minorHAnsi"/>
          <w:sz w:val="24"/>
          <w:szCs w:val="24"/>
        </w:rPr>
      </w:pPr>
      <w:r w:rsidRPr="00562F70">
        <w:rPr>
          <w:rFonts w:cstheme="minorHAnsi"/>
          <w:bCs/>
          <w:sz w:val="24"/>
          <w:szCs w:val="24"/>
        </w:rPr>
        <w:t>This court</w:t>
      </w:r>
      <w:r>
        <w:rPr>
          <w:rFonts w:cstheme="minorHAnsi"/>
          <w:b/>
          <w:sz w:val="24"/>
          <w:szCs w:val="24"/>
        </w:rPr>
        <w:t xml:space="preserve"> FINDS</w:t>
      </w:r>
      <w:r w:rsidR="006B1512" w:rsidRPr="00417600">
        <w:rPr>
          <w:rFonts w:cstheme="minorHAnsi"/>
          <w:sz w:val="24"/>
          <w:szCs w:val="24"/>
        </w:rPr>
        <w:t xml:space="preserve"> that the facts stated by Affiant in the </w:t>
      </w:r>
      <w:r w:rsidR="007161D3">
        <w:rPr>
          <w:rFonts w:cstheme="minorHAnsi"/>
          <w:sz w:val="24"/>
          <w:szCs w:val="24"/>
        </w:rPr>
        <w:t xml:space="preserve">attached </w:t>
      </w:r>
      <w:r w:rsidR="006B1512" w:rsidRPr="00417600">
        <w:rPr>
          <w:rFonts w:cstheme="minorHAnsi"/>
          <w:sz w:val="24"/>
          <w:szCs w:val="24"/>
        </w:rPr>
        <w:t xml:space="preserve">Affidavit establish the existence of proper grounds for the issuance of this </w:t>
      </w:r>
      <w:r w:rsidR="00143AE5">
        <w:rPr>
          <w:rFonts w:cstheme="minorHAnsi"/>
          <w:sz w:val="24"/>
          <w:szCs w:val="24"/>
        </w:rPr>
        <w:t xml:space="preserve">Search </w:t>
      </w:r>
      <w:r w:rsidR="006B1512" w:rsidRPr="00417600">
        <w:rPr>
          <w:rFonts w:cstheme="minorHAnsi"/>
          <w:sz w:val="24"/>
          <w:szCs w:val="24"/>
        </w:rPr>
        <w:t>Warrant</w:t>
      </w:r>
      <w:r>
        <w:rPr>
          <w:rFonts w:cstheme="minorHAnsi"/>
          <w:sz w:val="24"/>
          <w:szCs w:val="24"/>
        </w:rPr>
        <w:t>.</w:t>
      </w:r>
    </w:p>
    <w:p w14:paraId="06E4BCC1" w14:textId="77777777" w:rsidR="00F107E9" w:rsidRDefault="00562F70" w:rsidP="00562F70">
      <w:pPr>
        <w:tabs>
          <w:tab w:val="left" w:pos="360"/>
        </w:tabs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You are </w:t>
      </w:r>
      <w:r>
        <w:rPr>
          <w:rFonts w:cstheme="minorHAnsi"/>
          <w:b/>
          <w:sz w:val="24"/>
          <w:szCs w:val="24"/>
        </w:rPr>
        <w:t>ORDERED</w:t>
      </w:r>
      <w:r w:rsidR="006B1512" w:rsidRPr="00417600">
        <w:rPr>
          <w:rFonts w:cstheme="minorHAnsi"/>
          <w:sz w:val="24"/>
          <w:szCs w:val="24"/>
        </w:rPr>
        <w:t xml:space="preserve"> to enter </w:t>
      </w:r>
      <w:r>
        <w:rPr>
          <w:rFonts w:cstheme="minorHAnsi"/>
          <w:sz w:val="24"/>
          <w:szCs w:val="24"/>
        </w:rPr>
        <w:t xml:space="preserve">______________________________________________, </w:t>
      </w:r>
      <w:r w:rsidR="006B1512" w:rsidRPr="00417600">
        <w:rPr>
          <w:rFonts w:cstheme="minorHAnsi"/>
          <w:sz w:val="24"/>
          <w:szCs w:val="24"/>
        </w:rPr>
        <w:t xml:space="preserve">search for </w:t>
      </w:r>
      <w:r>
        <w:rPr>
          <w:rFonts w:cstheme="minorHAnsi"/>
          <w:sz w:val="24"/>
          <w:szCs w:val="24"/>
        </w:rPr>
        <w:t>the child ______________________________________, and either take photographs documenting the injuries described</w:t>
      </w:r>
      <w:r w:rsidR="00F107E9">
        <w:rPr>
          <w:rFonts w:cstheme="minorHAnsi"/>
          <w:sz w:val="24"/>
          <w:szCs w:val="24"/>
        </w:rPr>
        <w:t>: ________________________________________________ ____________________________________________________________________________________________________________________________________________________________</w:t>
      </w:r>
      <w:r>
        <w:rPr>
          <w:rFonts w:cstheme="minorHAnsi"/>
          <w:sz w:val="24"/>
          <w:szCs w:val="24"/>
        </w:rPr>
        <w:t xml:space="preserve"> or direct a photographer acting under your direction to take the photographs. </w:t>
      </w:r>
    </w:p>
    <w:p w14:paraId="0A04491D" w14:textId="7E8D1ED5" w:rsidR="006B1512" w:rsidRDefault="00562F70" w:rsidP="00562F70">
      <w:pPr>
        <w:tabs>
          <w:tab w:val="left" w:pos="360"/>
        </w:tabs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 are further </w:t>
      </w:r>
      <w:r w:rsidRPr="00562F70">
        <w:rPr>
          <w:rFonts w:cstheme="minorHAnsi"/>
          <w:b/>
          <w:bCs/>
          <w:sz w:val="24"/>
          <w:szCs w:val="24"/>
        </w:rPr>
        <w:t xml:space="preserve">ORDERED </w:t>
      </w:r>
      <w:r>
        <w:rPr>
          <w:rFonts w:cstheme="minorHAnsi"/>
          <w:sz w:val="24"/>
          <w:szCs w:val="24"/>
        </w:rPr>
        <w:t>to</w:t>
      </w:r>
      <w:r w:rsidR="00125C94">
        <w:rPr>
          <w:rFonts w:cstheme="minorHAnsi"/>
          <w:sz w:val="24"/>
          <w:szCs w:val="24"/>
        </w:rPr>
        <w:t xml:space="preserve"> </w:t>
      </w:r>
      <w:r w:rsidR="00C2059B" w:rsidRPr="00417600">
        <w:rPr>
          <w:rFonts w:cstheme="minorHAnsi"/>
          <w:sz w:val="24"/>
          <w:szCs w:val="24"/>
        </w:rPr>
        <w:t xml:space="preserve">return this Warrant, </w:t>
      </w:r>
      <w:r w:rsidR="006B1512" w:rsidRPr="00417600">
        <w:rPr>
          <w:rFonts w:cstheme="minorHAnsi"/>
          <w:sz w:val="24"/>
          <w:szCs w:val="24"/>
        </w:rPr>
        <w:t xml:space="preserve">showing how you have executed </w:t>
      </w:r>
      <w:r w:rsidR="00912E0F">
        <w:rPr>
          <w:rFonts w:cstheme="minorHAnsi"/>
          <w:sz w:val="24"/>
          <w:szCs w:val="24"/>
        </w:rPr>
        <w:t>it</w:t>
      </w:r>
      <w:r>
        <w:rPr>
          <w:rFonts w:cstheme="minorHAnsi"/>
          <w:sz w:val="24"/>
          <w:szCs w:val="24"/>
        </w:rPr>
        <w:t>, along with the exposed film depicting the photographs taken</w:t>
      </w:r>
      <w:r w:rsidR="006B1512" w:rsidRPr="00417600">
        <w:rPr>
          <w:rFonts w:cstheme="minorHAnsi"/>
          <w:sz w:val="24"/>
          <w:szCs w:val="24"/>
        </w:rPr>
        <w:t>.</w:t>
      </w:r>
    </w:p>
    <w:p w14:paraId="29AC32A7" w14:textId="0A71A7EF" w:rsidR="00562F70" w:rsidRPr="00417600" w:rsidRDefault="00562F70" w:rsidP="00562F70">
      <w:pPr>
        <w:tabs>
          <w:tab w:val="left" w:pos="360"/>
        </w:tabs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Warrant must be executed by a peace officer of the same sex as the child. Otherwise, the peace officer must be assisted by a person of the same sex as the child who is acting under the direction of the officer and must be present during the taking of the photographs.</w:t>
      </w:r>
    </w:p>
    <w:p w14:paraId="6A4A8506" w14:textId="77777777" w:rsidR="00481D7B" w:rsidRDefault="00481D7B" w:rsidP="00E45564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555BD352" w14:textId="1F0A5423" w:rsidR="00E45564" w:rsidRPr="00E45564" w:rsidRDefault="00E45564" w:rsidP="00E45564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E45564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E45564">
        <w:rPr>
          <w:rFonts w:ascii="Calibri" w:eastAsia="Calibri" w:hAnsi="Calibri" w:cs="Calibri"/>
          <w:sz w:val="24"/>
          <w:szCs w:val="24"/>
        </w:rPr>
        <w:t xml:space="preserve">on </w:t>
      </w:r>
      <w:r w:rsidRPr="00E45564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E45564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3EC6DCE9" w14:textId="77777777" w:rsidR="00E45564" w:rsidRPr="00E45564" w:rsidRDefault="00E45564" w:rsidP="00E45564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  <w:r w:rsidRPr="00E45564">
        <w:rPr>
          <w:rFonts w:ascii="Calibri" w:eastAsia="Calibri" w:hAnsi="Calibri" w:cs="Calibri"/>
          <w:sz w:val="24"/>
          <w:szCs w:val="24"/>
        </w:rPr>
        <w:tab/>
      </w:r>
    </w:p>
    <w:p w14:paraId="6E15B49A" w14:textId="77777777" w:rsidR="00E45564" w:rsidRPr="00E45564" w:rsidRDefault="00E45564" w:rsidP="00E45564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A298E4F" w14:textId="77777777" w:rsidR="00671779" w:rsidRPr="00671779" w:rsidRDefault="00671779" w:rsidP="0067177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bookmarkStart w:id="0" w:name="_Hlk149744026"/>
      <w:r w:rsidRPr="00671779">
        <w:rPr>
          <w:rFonts w:ascii="Calibri" w:eastAsia="Calibri" w:hAnsi="Calibri" w:cs="Calibri"/>
          <w:sz w:val="24"/>
          <w:szCs w:val="24"/>
        </w:rPr>
        <w:t>______________________________________________________________________________</w:t>
      </w:r>
    </w:p>
    <w:p w14:paraId="3745584C" w14:textId="77777777" w:rsidR="00671779" w:rsidRPr="00671779" w:rsidRDefault="00671779" w:rsidP="0067177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671779">
        <w:rPr>
          <w:rFonts w:ascii="Calibri" w:eastAsia="Calibri" w:hAnsi="Calibri" w:cs="Calibri"/>
          <w:sz w:val="24"/>
          <w:szCs w:val="24"/>
        </w:rPr>
        <w:t>Justice of the Peace, Precinct _______</w:t>
      </w:r>
      <w:r w:rsidRPr="00671779">
        <w:rPr>
          <w:rFonts w:ascii="Calibri" w:eastAsia="Calibri" w:hAnsi="Calibri" w:cs="Calibri"/>
          <w:sz w:val="24"/>
          <w:szCs w:val="24"/>
        </w:rPr>
        <w:tab/>
      </w:r>
      <w:r w:rsidRPr="00671779">
        <w:rPr>
          <w:rFonts w:ascii="Calibri" w:eastAsia="Calibri" w:hAnsi="Calibri" w:cs="Calibri"/>
          <w:sz w:val="24"/>
          <w:szCs w:val="24"/>
        </w:rPr>
        <w:tab/>
      </w:r>
      <w:r w:rsidRPr="00671779">
        <w:rPr>
          <w:rFonts w:ascii="Calibri" w:eastAsia="Calibri" w:hAnsi="Calibri" w:cs="Calibri"/>
          <w:sz w:val="24"/>
          <w:szCs w:val="24"/>
        </w:rPr>
        <w:tab/>
      </w:r>
      <w:r w:rsidRPr="00671779">
        <w:rPr>
          <w:rFonts w:ascii="Calibri" w:eastAsia="Calibri" w:hAnsi="Calibri" w:cs="Calibri"/>
          <w:sz w:val="24"/>
          <w:szCs w:val="24"/>
        </w:rPr>
        <w:tab/>
      </w:r>
      <w:r w:rsidRPr="00671779">
        <w:rPr>
          <w:rFonts w:ascii="Calibri" w:eastAsia="Calibri" w:hAnsi="Calibri" w:cs="Calibri"/>
          <w:sz w:val="24"/>
          <w:szCs w:val="24"/>
        </w:rPr>
        <w:tab/>
        <w:t>Typed/Printed Name</w:t>
      </w:r>
    </w:p>
    <w:p w14:paraId="7A592F27" w14:textId="77777777" w:rsidR="00671779" w:rsidRPr="00671779" w:rsidRDefault="00671779" w:rsidP="0067177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671779">
        <w:rPr>
          <w:rFonts w:ascii="Calibri" w:eastAsia="Calibri" w:hAnsi="Calibri" w:cs="Calibri"/>
          <w:sz w:val="24"/>
          <w:szCs w:val="24"/>
        </w:rPr>
        <w:t>_____________________ County, Texas</w:t>
      </w:r>
    </w:p>
    <w:bookmarkEnd w:id="0"/>
    <w:p w14:paraId="430D6706" w14:textId="77777777" w:rsidR="00BC6132" w:rsidRPr="00417600" w:rsidRDefault="00BC6132" w:rsidP="006B1512">
      <w:pPr>
        <w:spacing w:after="0"/>
        <w:jc w:val="both"/>
        <w:rPr>
          <w:rFonts w:cstheme="minorHAnsi"/>
          <w:sz w:val="24"/>
          <w:szCs w:val="24"/>
        </w:rPr>
      </w:pPr>
    </w:p>
    <w:p w14:paraId="74361908" w14:textId="77777777" w:rsidR="00BC6132" w:rsidRPr="00417600" w:rsidRDefault="00BC6132" w:rsidP="00BC6132">
      <w:pPr>
        <w:spacing w:after="0"/>
        <w:jc w:val="center"/>
        <w:rPr>
          <w:rFonts w:cstheme="minorHAnsi"/>
          <w:b/>
          <w:sz w:val="24"/>
          <w:szCs w:val="24"/>
          <w:u w:val="single"/>
        </w:rPr>
      </w:pPr>
    </w:p>
    <w:p w14:paraId="5A6B4F86" w14:textId="77777777" w:rsidR="00BC6132" w:rsidRPr="00417600" w:rsidRDefault="00BC6132" w:rsidP="00BC6132">
      <w:pPr>
        <w:spacing w:after="0"/>
        <w:jc w:val="center"/>
        <w:rPr>
          <w:rFonts w:cstheme="minorHAnsi"/>
          <w:b/>
          <w:sz w:val="24"/>
          <w:szCs w:val="24"/>
          <w:u w:val="single"/>
        </w:rPr>
      </w:pPr>
    </w:p>
    <w:p w14:paraId="61D6BF30" w14:textId="77777777" w:rsidR="00BC6132" w:rsidRDefault="00BC6132" w:rsidP="00BC6132">
      <w:pPr>
        <w:spacing w:after="0"/>
        <w:jc w:val="center"/>
        <w:rPr>
          <w:rFonts w:cstheme="minorHAnsi"/>
          <w:b/>
          <w:sz w:val="24"/>
          <w:szCs w:val="24"/>
          <w:u w:val="single"/>
        </w:rPr>
      </w:pPr>
    </w:p>
    <w:p w14:paraId="405D0CC2" w14:textId="77777777" w:rsidR="002B6249" w:rsidRDefault="002B6249" w:rsidP="00BC6132">
      <w:pPr>
        <w:spacing w:after="0"/>
        <w:jc w:val="center"/>
        <w:rPr>
          <w:rFonts w:cstheme="minorHAnsi"/>
          <w:b/>
          <w:sz w:val="24"/>
          <w:szCs w:val="24"/>
          <w:u w:val="single"/>
        </w:rPr>
      </w:pPr>
    </w:p>
    <w:p w14:paraId="637983BF" w14:textId="77777777" w:rsidR="002B6249" w:rsidRDefault="002B6249" w:rsidP="00BC6132">
      <w:pPr>
        <w:spacing w:after="0"/>
        <w:jc w:val="center"/>
        <w:rPr>
          <w:rFonts w:cstheme="minorHAnsi"/>
          <w:b/>
          <w:sz w:val="24"/>
          <w:szCs w:val="24"/>
          <w:u w:val="single"/>
        </w:rPr>
      </w:pPr>
    </w:p>
    <w:p w14:paraId="339954ED" w14:textId="77777777" w:rsidR="002B6249" w:rsidRPr="00417600" w:rsidRDefault="002B6249" w:rsidP="00BC6132">
      <w:pPr>
        <w:spacing w:after="0"/>
        <w:jc w:val="center"/>
        <w:rPr>
          <w:rFonts w:cstheme="minorHAnsi"/>
          <w:b/>
          <w:sz w:val="24"/>
          <w:szCs w:val="24"/>
          <w:u w:val="single"/>
        </w:rPr>
      </w:pPr>
    </w:p>
    <w:p w14:paraId="1A9B9297" w14:textId="77777777" w:rsidR="00654324" w:rsidRPr="00143AE5" w:rsidRDefault="00654324" w:rsidP="00654324">
      <w:pPr>
        <w:spacing w:after="0"/>
        <w:jc w:val="center"/>
        <w:rPr>
          <w:rFonts w:ascii="Calibri Light" w:hAnsi="Calibri Light" w:cs="Calibri Light"/>
          <w:b/>
          <w:sz w:val="28"/>
          <w:szCs w:val="28"/>
        </w:rPr>
      </w:pPr>
      <w:r w:rsidRPr="00143AE5">
        <w:rPr>
          <w:rFonts w:ascii="Calibri Light" w:hAnsi="Calibri Light" w:cs="Calibri Light"/>
          <w:b/>
          <w:sz w:val="28"/>
          <w:szCs w:val="28"/>
        </w:rPr>
        <w:lastRenderedPageBreak/>
        <w:t>RETURN AND INVENTORY</w:t>
      </w:r>
    </w:p>
    <w:p w14:paraId="6611099D" w14:textId="5F66170E" w:rsidR="00654324" w:rsidRPr="00417600" w:rsidRDefault="00654324" w:rsidP="00E45564">
      <w:pPr>
        <w:spacing w:before="120" w:after="120" w:line="288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 xml:space="preserve">Affiant, being a </w:t>
      </w:r>
      <w:r w:rsidR="00EC58E4">
        <w:rPr>
          <w:rFonts w:cstheme="minorHAnsi"/>
          <w:sz w:val="24"/>
          <w:szCs w:val="24"/>
        </w:rPr>
        <w:t>p</w:t>
      </w:r>
      <w:r w:rsidRPr="00417600">
        <w:rPr>
          <w:rFonts w:cstheme="minorHAnsi"/>
          <w:sz w:val="24"/>
          <w:szCs w:val="24"/>
        </w:rPr>
        <w:t xml:space="preserve">eace </w:t>
      </w:r>
      <w:r w:rsidR="00EC58E4">
        <w:rPr>
          <w:rFonts w:cstheme="minorHAnsi"/>
          <w:sz w:val="24"/>
          <w:szCs w:val="24"/>
        </w:rPr>
        <w:t>o</w:t>
      </w:r>
      <w:r w:rsidRPr="00417600">
        <w:rPr>
          <w:rFonts w:cstheme="minorHAnsi"/>
          <w:sz w:val="24"/>
          <w:szCs w:val="24"/>
        </w:rPr>
        <w:t>fficer under the laws of Texas and being duly sworn, certifies</w:t>
      </w:r>
      <w:r w:rsidR="00F107E9">
        <w:rPr>
          <w:rFonts w:cstheme="minorHAnsi"/>
          <w:sz w:val="24"/>
          <w:szCs w:val="24"/>
        </w:rPr>
        <w:t xml:space="preserve"> under oath</w:t>
      </w:r>
      <w:r w:rsidRPr="00417600">
        <w:rPr>
          <w:rFonts w:cstheme="minorHAnsi"/>
          <w:sz w:val="24"/>
          <w:szCs w:val="24"/>
        </w:rPr>
        <w:t xml:space="preserve"> that </w:t>
      </w:r>
      <w:r w:rsidR="00562F70">
        <w:rPr>
          <w:rFonts w:cstheme="minorHAnsi"/>
          <w:sz w:val="24"/>
          <w:szCs w:val="24"/>
        </w:rPr>
        <w:t>this</w:t>
      </w:r>
      <w:r w:rsidRPr="00417600">
        <w:rPr>
          <w:rFonts w:cstheme="minorHAnsi"/>
          <w:sz w:val="24"/>
          <w:szCs w:val="24"/>
        </w:rPr>
        <w:t xml:space="preserve"> Warrant came to hand on the day it was issued and that it was executed on </w:t>
      </w:r>
      <w:r w:rsidR="00E45564">
        <w:rPr>
          <w:rFonts w:cstheme="minorHAnsi"/>
          <w:sz w:val="24"/>
          <w:szCs w:val="24"/>
        </w:rPr>
        <w:t>________________________</w:t>
      </w:r>
      <w:r w:rsidRPr="00417600">
        <w:rPr>
          <w:rFonts w:cstheme="minorHAnsi"/>
          <w:sz w:val="24"/>
          <w:szCs w:val="24"/>
        </w:rPr>
        <w:t xml:space="preserve"> 20____, by making the search </w:t>
      </w:r>
      <w:r w:rsidR="00EC58E4">
        <w:rPr>
          <w:rFonts w:cstheme="minorHAnsi"/>
          <w:sz w:val="24"/>
          <w:szCs w:val="24"/>
        </w:rPr>
        <w:t xml:space="preserve">as </w:t>
      </w:r>
      <w:r w:rsidRPr="00417600">
        <w:rPr>
          <w:rFonts w:cstheme="minorHAnsi"/>
          <w:sz w:val="24"/>
          <w:szCs w:val="24"/>
        </w:rPr>
        <w:t xml:space="preserve">directed and seizing during the search the following described property </w:t>
      </w:r>
      <w:r w:rsidRPr="00E45564">
        <w:rPr>
          <w:rFonts w:cstheme="minorHAnsi"/>
          <w:i/>
          <w:sz w:val="24"/>
          <w:szCs w:val="24"/>
        </w:rPr>
        <w:t>(or attach a separate inventory)</w:t>
      </w:r>
      <w:r w:rsidRPr="00417600">
        <w:rPr>
          <w:rFonts w:cstheme="minorHAnsi"/>
          <w:sz w:val="24"/>
          <w:szCs w:val="24"/>
        </w:rPr>
        <w:t>:</w:t>
      </w:r>
    </w:p>
    <w:p w14:paraId="36AAB250" w14:textId="1FE74218" w:rsidR="00654324" w:rsidRPr="00417600" w:rsidRDefault="00654324" w:rsidP="00E45564">
      <w:pPr>
        <w:spacing w:before="120" w:after="120" w:line="288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45564">
        <w:rPr>
          <w:rFonts w:cstheme="minorHAnsi"/>
          <w:sz w:val="24"/>
          <w:szCs w:val="24"/>
        </w:rPr>
        <w:t>________________________________________________</w:t>
      </w:r>
    </w:p>
    <w:p w14:paraId="14357AA3" w14:textId="4476F812" w:rsidR="00654324" w:rsidRPr="00417600" w:rsidRDefault="00654324" w:rsidP="00E45564">
      <w:pPr>
        <w:spacing w:before="360" w:after="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 xml:space="preserve"> _______________________________________________</w:t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</w:p>
    <w:p w14:paraId="5E6B7F00" w14:textId="77777777" w:rsidR="00074569" w:rsidRDefault="00654324" w:rsidP="00E45564">
      <w:pPr>
        <w:spacing w:after="12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Affiant’s Signature</w:t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</w:p>
    <w:p w14:paraId="1BACC270" w14:textId="456C8B93" w:rsidR="00074569" w:rsidRDefault="00074569" w:rsidP="00E45564">
      <w:pPr>
        <w:spacing w:before="12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</w:t>
      </w:r>
    </w:p>
    <w:p w14:paraId="62AE81D3" w14:textId="5CF41A96" w:rsidR="00654324" w:rsidRPr="00417600" w:rsidRDefault="00654324" w:rsidP="00E45564">
      <w:pPr>
        <w:spacing w:after="12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Date</w:t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  <w:r w:rsidRPr="00417600">
        <w:rPr>
          <w:rFonts w:cstheme="minorHAnsi"/>
          <w:sz w:val="24"/>
          <w:szCs w:val="24"/>
        </w:rPr>
        <w:tab/>
      </w:r>
    </w:p>
    <w:p w14:paraId="2617D4C3" w14:textId="0ABD132E" w:rsidR="00654324" w:rsidRPr="00417600" w:rsidRDefault="00654324" w:rsidP="00E45564">
      <w:pPr>
        <w:spacing w:before="120" w:after="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_______________________________________________</w:t>
      </w:r>
      <w:r w:rsidR="00074569">
        <w:rPr>
          <w:rFonts w:cstheme="minorHAnsi"/>
          <w:sz w:val="24"/>
          <w:szCs w:val="24"/>
        </w:rPr>
        <w:t>_</w:t>
      </w:r>
    </w:p>
    <w:p w14:paraId="7B4A0A03" w14:textId="1C2117BA" w:rsidR="00654324" w:rsidRPr="00417600" w:rsidRDefault="00654324" w:rsidP="00E45564">
      <w:pPr>
        <w:spacing w:after="120" w:line="240" w:lineRule="auto"/>
        <w:rPr>
          <w:rFonts w:cstheme="minorHAnsi"/>
          <w:sz w:val="24"/>
          <w:szCs w:val="24"/>
        </w:rPr>
      </w:pPr>
      <w:r w:rsidRPr="00417600">
        <w:rPr>
          <w:rFonts w:cstheme="minorHAnsi"/>
          <w:sz w:val="24"/>
          <w:szCs w:val="24"/>
        </w:rPr>
        <w:t>Affiant’s Name and Tit</w:t>
      </w:r>
      <w:r w:rsidR="00074569">
        <w:rPr>
          <w:rFonts w:cstheme="minorHAnsi"/>
          <w:sz w:val="24"/>
          <w:szCs w:val="24"/>
        </w:rPr>
        <w:t>le</w:t>
      </w:r>
    </w:p>
    <w:p w14:paraId="31926CB3" w14:textId="77777777" w:rsidR="00481D7B" w:rsidRDefault="00481D7B" w:rsidP="00E45564">
      <w:pPr>
        <w:spacing w:after="0" w:line="240" w:lineRule="auto"/>
        <w:contextualSpacing/>
        <w:jc w:val="both"/>
        <w:rPr>
          <w:rFonts w:eastAsia="Calibri" w:cstheme="minorHAnsi"/>
          <w:b/>
          <w:caps/>
          <w:sz w:val="24"/>
          <w:szCs w:val="24"/>
        </w:rPr>
      </w:pPr>
    </w:p>
    <w:p w14:paraId="5A171ADF" w14:textId="47DE2DDE" w:rsidR="00E45564" w:rsidRPr="00E45564" w:rsidRDefault="00E45564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E45564">
        <w:rPr>
          <w:rFonts w:eastAsia="Calibri" w:cstheme="minorHAnsi"/>
          <w:b/>
          <w:caps/>
          <w:sz w:val="24"/>
          <w:szCs w:val="24"/>
        </w:rPr>
        <w:t>Sworn to and subscribed</w:t>
      </w:r>
      <w:r w:rsidRPr="00E45564">
        <w:rPr>
          <w:rFonts w:eastAsia="Calibri" w:cstheme="minorHAnsi"/>
          <w:sz w:val="24"/>
          <w:szCs w:val="24"/>
        </w:rPr>
        <w:t xml:space="preserve"> before me on _________________________, 20____. </w:t>
      </w:r>
    </w:p>
    <w:p w14:paraId="436ED2A6" w14:textId="77777777" w:rsidR="00E45564" w:rsidRPr="00E45564" w:rsidRDefault="00E45564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  <w:r w:rsidRPr="00E45564">
        <w:rPr>
          <w:rFonts w:eastAsia="Calibri" w:cstheme="minorHAnsi"/>
          <w:sz w:val="24"/>
          <w:szCs w:val="24"/>
        </w:rPr>
        <w:tab/>
      </w:r>
    </w:p>
    <w:p w14:paraId="0D940AE4" w14:textId="77777777" w:rsidR="00E45564" w:rsidRPr="00E45564" w:rsidRDefault="00E45564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</w:p>
    <w:p w14:paraId="0372857A" w14:textId="77777777" w:rsidR="00E45564" w:rsidRPr="00E45564" w:rsidRDefault="00E45564" w:rsidP="00E45564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E45564">
        <w:rPr>
          <w:rFonts w:eastAsia="Calibri" w:cstheme="minorHAnsi"/>
          <w:sz w:val="24"/>
          <w:szCs w:val="24"/>
        </w:rPr>
        <w:t>______________________________________________________</w:t>
      </w:r>
    </w:p>
    <w:p w14:paraId="4410D695" w14:textId="09B53013" w:rsidR="00BC6132" w:rsidRPr="00417600" w:rsidRDefault="00671779" w:rsidP="006B1512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Justice Court Clerk or Notary</w:t>
      </w:r>
    </w:p>
    <w:sectPr w:rsidR="00BC6132" w:rsidRPr="004176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B82"/>
    <w:multiLevelType w:val="hybridMultilevel"/>
    <w:tmpl w:val="FEC45762"/>
    <w:lvl w:ilvl="0" w:tplc="56F6B646">
      <w:start w:val="1"/>
      <w:numFmt w:val="bullet"/>
      <w:lvlText w:val="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813910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tTQwNjExM7EwNjFV0lEKTi0uzszPAykwrAUAosuZ4SwAAAA="/>
  </w:docVars>
  <w:rsids>
    <w:rsidRoot w:val="000B2C87"/>
    <w:rsid w:val="00074569"/>
    <w:rsid w:val="000B2C87"/>
    <w:rsid w:val="000C502F"/>
    <w:rsid w:val="00125C94"/>
    <w:rsid w:val="00143AE5"/>
    <w:rsid w:val="001A0F9A"/>
    <w:rsid w:val="002B6249"/>
    <w:rsid w:val="00417600"/>
    <w:rsid w:val="00481D7B"/>
    <w:rsid w:val="00562F70"/>
    <w:rsid w:val="005755E0"/>
    <w:rsid w:val="0058689E"/>
    <w:rsid w:val="005B6FB5"/>
    <w:rsid w:val="005F4D80"/>
    <w:rsid w:val="00654324"/>
    <w:rsid w:val="00657E48"/>
    <w:rsid w:val="00671779"/>
    <w:rsid w:val="006B1512"/>
    <w:rsid w:val="007161D3"/>
    <w:rsid w:val="007216FF"/>
    <w:rsid w:val="007E11E4"/>
    <w:rsid w:val="00837218"/>
    <w:rsid w:val="00912E0F"/>
    <w:rsid w:val="00935BAA"/>
    <w:rsid w:val="00A30C11"/>
    <w:rsid w:val="00BC6132"/>
    <w:rsid w:val="00C2059B"/>
    <w:rsid w:val="00C3219A"/>
    <w:rsid w:val="00C90E0E"/>
    <w:rsid w:val="00DD7E55"/>
    <w:rsid w:val="00E45564"/>
    <w:rsid w:val="00E86F37"/>
    <w:rsid w:val="00EC58E4"/>
    <w:rsid w:val="00F10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26837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E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5C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C9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25C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C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C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C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C9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717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3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Bronson Tucker</cp:lastModifiedBy>
  <cp:revision>2</cp:revision>
  <dcterms:created xsi:type="dcterms:W3CDTF">2024-05-22T15:07:00Z</dcterms:created>
  <dcterms:modified xsi:type="dcterms:W3CDTF">2024-05-22T15:07:00Z</dcterms:modified>
</cp:coreProperties>
</file>